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 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 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Dean’s Award for Excellence in Teaching at the Faculty of Engineering, Tel-Aviv University. 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Compact"/>
        <w:pStyle w:val="Definition"/>
      </w:pPr>
      <w:r>
        <w:t xml:space="preserve">Evolution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 - received Dean’s Award for Excellence in Teaching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4f79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54f5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